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092EFD" w14:textId="77777777" w:rsidR="00C517B3" w:rsidRPr="00C517B3" w:rsidRDefault="00C517B3" w:rsidP="00C517B3">
      <w:p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caps/>
          <w:color w:val="000000"/>
          <w:kern w:val="0"/>
          <w:sz w:val="26"/>
          <w:szCs w:val="26"/>
          <w:lang w:eastAsia="pt-BR"/>
          <w14:ligatures w14:val="none"/>
        </w:rPr>
      </w:pPr>
      <w:r w:rsidRPr="00C517B3">
        <w:rPr>
          <w:rFonts w:ascii="Calibri" w:eastAsia="Times New Roman" w:hAnsi="Calibri" w:cs="Calibri"/>
          <w:caps/>
          <w:color w:val="000000"/>
          <w:kern w:val="0"/>
          <w:sz w:val="26"/>
          <w:szCs w:val="26"/>
          <w:lang w:eastAsia="pt-BR"/>
          <w14:ligatures w14:val="none"/>
        </w:rPr>
        <w:t>ANEXO Ii</w:t>
      </w:r>
    </w:p>
    <w:p w14:paraId="175C6AD8" w14:textId="77777777" w:rsidR="00C517B3" w:rsidRPr="00C517B3" w:rsidRDefault="00C517B3" w:rsidP="00C517B3">
      <w:p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caps/>
          <w:color w:val="000000"/>
          <w:kern w:val="0"/>
          <w:sz w:val="26"/>
          <w:szCs w:val="26"/>
          <w:lang w:eastAsia="pt-BR"/>
          <w14:ligatures w14:val="none"/>
        </w:rPr>
      </w:pPr>
      <w:r w:rsidRPr="00C517B3">
        <w:rPr>
          <w:rFonts w:ascii="Calibri" w:eastAsia="Times New Roman" w:hAnsi="Calibri" w:cs="Calibri"/>
          <w:caps/>
          <w:color w:val="000000"/>
          <w:kern w:val="0"/>
          <w:sz w:val="26"/>
          <w:szCs w:val="26"/>
          <w:lang w:eastAsia="pt-BR"/>
          <w14:ligatures w14:val="none"/>
        </w:rPr>
        <w:t>CADASTRO PARA MEMBRO EXTERNO</w:t>
      </w:r>
    </w:p>
    <w:p w14:paraId="4F7B9D29" w14:textId="77777777" w:rsidR="00C517B3" w:rsidRPr="00C517B3" w:rsidRDefault="00C517B3" w:rsidP="00C517B3">
      <w:pPr>
        <w:spacing w:after="165" w:line="240" w:lineRule="auto"/>
        <w:jc w:val="center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:lang w:eastAsia="pt-BR"/>
          <w14:ligatures w14:val="none"/>
        </w:rPr>
      </w:pPr>
      <w:r w:rsidRPr="00C517B3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:lang w:eastAsia="pt-BR"/>
          <w14:ligatures w14:val="none"/>
        </w:rPr>
        <w:t> </w:t>
      </w:r>
    </w:p>
    <w:p w14:paraId="54490CAE" w14:textId="77777777" w:rsidR="00C517B3" w:rsidRPr="00C517B3" w:rsidRDefault="00C517B3" w:rsidP="00C517B3">
      <w:pPr>
        <w:spacing w:after="0" w:line="240" w:lineRule="auto"/>
        <w:ind w:left="60" w:right="60"/>
        <w:rPr>
          <w:rFonts w:ascii="Calibri" w:eastAsia="Times New Roman" w:hAnsi="Calibri" w:cs="Calibri"/>
          <w:color w:val="000000"/>
          <w:kern w:val="0"/>
          <w:lang w:eastAsia="pt-BR"/>
          <w14:ligatures w14:val="none"/>
        </w:rPr>
      </w:pPr>
      <w:r w:rsidRPr="00C517B3">
        <w:rPr>
          <w:rFonts w:ascii="Calibri" w:eastAsia="Times New Roman" w:hAnsi="Calibri" w:cs="Calibri"/>
          <w:color w:val="000000"/>
          <w:kern w:val="0"/>
          <w:lang w:eastAsia="pt-BR"/>
          <w14:ligatures w14:val="none"/>
        </w:rPr>
        <w:t>(FAVOR PREENCHER TODOS OS CAMPOS)</w:t>
      </w:r>
    </w:p>
    <w:p w14:paraId="11784070" w14:textId="77777777" w:rsidR="00C517B3" w:rsidRPr="00C517B3" w:rsidRDefault="00C517B3" w:rsidP="00C517B3">
      <w:pPr>
        <w:spacing w:after="165" w:line="240" w:lineRule="auto"/>
        <w:jc w:val="center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:lang w:eastAsia="pt-BR"/>
          <w14:ligatures w14:val="none"/>
        </w:rPr>
      </w:pPr>
      <w:r w:rsidRPr="00C517B3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:lang w:eastAsia="pt-BR"/>
          <w14:ligatures w14:val="none"/>
        </w:rPr>
        <w:t>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34"/>
        <w:gridCol w:w="2034"/>
        <w:gridCol w:w="895"/>
        <w:gridCol w:w="2741"/>
      </w:tblGrid>
      <w:tr w:rsidR="00C517B3" w:rsidRPr="00C517B3" w14:paraId="1345EFA8" w14:textId="77777777" w:rsidTr="00C517B3">
        <w:trPr>
          <w:tblCellSpacing w:w="15" w:type="dxa"/>
        </w:trPr>
        <w:tc>
          <w:tcPr>
            <w:tcW w:w="966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4CB844" w14:textId="77777777" w:rsidR="00C517B3" w:rsidRPr="00C517B3" w:rsidRDefault="00C517B3" w:rsidP="00C517B3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lang w:eastAsia="pt-BR"/>
                <w14:ligatures w14:val="none"/>
              </w:rPr>
              <w:t>DADOS PESSOAIS</w:t>
            </w:r>
          </w:p>
        </w:tc>
      </w:tr>
      <w:tr w:rsidR="00C517B3" w:rsidRPr="00C517B3" w14:paraId="2ECB6DE1" w14:textId="77777777" w:rsidTr="00C517B3">
        <w:trPr>
          <w:tblCellSpacing w:w="15" w:type="dxa"/>
        </w:trPr>
        <w:tc>
          <w:tcPr>
            <w:tcW w:w="966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07C988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Nome Completo:</w:t>
            </w:r>
          </w:p>
        </w:tc>
      </w:tr>
      <w:tr w:rsidR="00C517B3" w:rsidRPr="00C517B3" w14:paraId="215B68C1" w14:textId="77777777" w:rsidTr="00C517B3">
        <w:trPr>
          <w:tblCellSpacing w:w="15" w:type="dxa"/>
        </w:trPr>
        <w:tc>
          <w:tcPr>
            <w:tcW w:w="966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4313CC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Nome da Mãe:</w:t>
            </w:r>
          </w:p>
        </w:tc>
      </w:tr>
      <w:tr w:rsidR="00C517B3" w:rsidRPr="00C517B3" w14:paraId="57CBDD5A" w14:textId="77777777" w:rsidTr="00C517B3">
        <w:trPr>
          <w:tblCellSpacing w:w="15" w:type="dxa"/>
        </w:trPr>
        <w:tc>
          <w:tcPr>
            <w:tcW w:w="552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CE8051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Data de Nascimento:</w:t>
            </w:r>
          </w:p>
        </w:tc>
        <w:tc>
          <w:tcPr>
            <w:tcW w:w="414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1D72D9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CPF:</w:t>
            </w:r>
          </w:p>
        </w:tc>
      </w:tr>
      <w:tr w:rsidR="00C517B3" w:rsidRPr="00C517B3" w14:paraId="343F68D1" w14:textId="77777777" w:rsidTr="00C517B3">
        <w:trPr>
          <w:tblCellSpacing w:w="15" w:type="dxa"/>
        </w:trPr>
        <w:tc>
          <w:tcPr>
            <w:tcW w:w="552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F79C8A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Documento de Identidade - RG:</w:t>
            </w:r>
          </w:p>
        </w:tc>
        <w:tc>
          <w:tcPr>
            <w:tcW w:w="414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3D219E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Órgão Emissor:</w:t>
            </w:r>
          </w:p>
        </w:tc>
      </w:tr>
      <w:tr w:rsidR="00C517B3" w:rsidRPr="00C517B3" w14:paraId="1DE6CEA8" w14:textId="77777777" w:rsidTr="00C517B3">
        <w:trPr>
          <w:tblCellSpacing w:w="15" w:type="dxa"/>
        </w:trPr>
        <w:tc>
          <w:tcPr>
            <w:tcW w:w="552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A4D929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PIS/PASEP:</w:t>
            </w:r>
          </w:p>
        </w:tc>
        <w:tc>
          <w:tcPr>
            <w:tcW w:w="414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2C05C8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  <w:t> </w:t>
            </w:r>
          </w:p>
        </w:tc>
      </w:tr>
      <w:tr w:rsidR="00C517B3" w:rsidRPr="00C517B3" w14:paraId="2B1183C4" w14:textId="77777777" w:rsidTr="00C517B3">
        <w:trPr>
          <w:tblCellSpacing w:w="15" w:type="dxa"/>
        </w:trPr>
        <w:tc>
          <w:tcPr>
            <w:tcW w:w="552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92C664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Passaporte (para estrangeiros):</w:t>
            </w:r>
          </w:p>
        </w:tc>
        <w:tc>
          <w:tcPr>
            <w:tcW w:w="414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D1CF7C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País emissor passaporte:</w:t>
            </w:r>
          </w:p>
        </w:tc>
      </w:tr>
      <w:tr w:rsidR="00C517B3" w:rsidRPr="00C517B3" w14:paraId="37FBF70F" w14:textId="77777777" w:rsidTr="00C517B3">
        <w:trPr>
          <w:tblCellSpacing w:w="15" w:type="dxa"/>
        </w:trPr>
        <w:tc>
          <w:tcPr>
            <w:tcW w:w="966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F8C720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ENDEREÇO</w:t>
            </w:r>
          </w:p>
        </w:tc>
      </w:tr>
      <w:tr w:rsidR="00C517B3" w:rsidRPr="00C517B3" w14:paraId="2A4677C5" w14:textId="77777777" w:rsidTr="00C517B3">
        <w:trPr>
          <w:tblCellSpacing w:w="15" w:type="dxa"/>
        </w:trPr>
        <w:tc>
          <w:tcPr>
            <w:tcW w:w="651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41CB85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Rua:</w:t>
            </w:r>
          </w:p>
        </w:tc>
        <w:tc>
          <w:tcPr>
            <w:tcW w:w="3135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299BAF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Número:</w:t>
            </w:r>
          </w:p>
        </w:tc>
      </w:tr>
      <w:tr w:rsidR="00C517B3" w:rsidRPr="00C517B3" w14:paraId="753C3940" w14:textId="77777777" w:rsidTr="00C517B3">
        <w:trPr>
          <w:tblCellSpacing w:w="15" w:type="dxa"/>
        </w:trPr>
        <w:tc>
          <w:tcPr>
            <w:tcW w:w="321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6D8952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Bairro:</w:t>
            </w:r>
          </w:p>
        </w:tc>
        <w:tc>
          <w:tcPr>
            <w:tcW w:w="2295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39F6F1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Cidade:</w:t>
            </w:r>
          </w:p>
        </w:tc>
        <w:tc>
          <w:tcPr>
            <w:tcW w:w="9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C3419B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UF:</w:t>
            </w:r>
          </w:p>
        </w:tc>
        <w:tc>
          <w:tcPr>
            <w:tcW w:w="3135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B8D124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CEP:</w:t>
            </w:r>
          </w:p>
        </w:tc>
      </w:tr>
      <w:tr w:rsidR="00C517B3" w:rsidRPr="00C517B3" w14:paraId="22D5763D" w14:textId="77777777" w:rsidTr="00C517B3">
        <w:trPr>
          <w:tblCellSpacing w:w="15" w:type="dxa"/>
        </w:trPr>
        <w:tc>
          <w:tcPr>
            <w:tcW w:w="321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6D5106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Tel. Comercial:</w:t>
            </w:r>
          </w:p>
        </w:tc>
        <w:tc>
          <w:tcPr>
            <w:tcW w:w="3285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CA27EC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Tel. Residencial:</w:t>
            </w:r>
          </w:p>
        </w:tc>
        <w:tc>
          <w:tcPr>
            <w:tcW w:w="3135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6A7349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Celular:</w:t>
            </w:r>
          </w:p>
        </w:tc>
      </w:tr>
      <w:tr w:rsidR="00C517B3" w:rsidRPr="00C517B3" w14:paraId="2BE6DDB1" w14:textId="77777777" w:rsidTr="00C517B3">
        <w:trPr>
          <w:tblCellSpacing w:w="15" w:type="dxa"/>
        </w:trPr>
        <w:tc>
          <w:tcPr>
            <w:tcW w:w="966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25B6E8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E-mail:</w:t>
            </w:r>
          </w:p>
        </w:tc>
      </w:tr>
      <w:tr w:rsidR="00C517B3" w:rsidRPr="00C517B3" w14:paraId="183E531B" w14:textId="77777777" w:rsidTr="00C517B3">
        <w:trPr>
          <w:tblCellSpacing w:w="15" w:type="dxa"/>
        </w:trPr>
        <w:tc>
          <w:tcPr>
            <w:tcW w:w="966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D38912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RECEBE AUXÍLIO NO CONTRACHEQUE?</w:t>
            </w:r>
          </w:p>
        </w:tc>
      </w:tr>
      <w:tr w:rsidR="00C517B3" w:rsidRPr="00C517B3" w14:paraId="65899284" w14:textId="77777777" w:rsidTr="00C517B3">
        <w:trPr>
          <w:tblCellSpacing w:w="15" w:type="dxa"/>
        </w:trPr>
        <w:tc>
          <w:tcPr>
            <w:tcW w:w="966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06E4F0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Recebo Auxílio Transporte Valor: R$ ( ) Não recebo</w:t>
            </w:r>
          </w:p>
        </w:tc>
      </w:tr>
      <w:tr w:rsidR="00C517B3" w:rsidRPr="00C517B3" w14:paraId="0B061F61" w14:textId="77777777" w:rsidTr="00C517B3">
        <w:trPr>
          <w:tblCellSpacing w:w="15" w:type="dxa"/>
        </w:trPr>
        <w:tc>
          <w:tcPr>
            <w:tcW w:w="966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C6CF28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Recebo Auxílio Alimentação/Vale Refeição Valor: R$ ( ) Não recebo</w:t>
            </w:r>
          </w:p>
        </w:tc>
      </w:tr>
      <w:tr w:rsidR="00C517B3" w:rsidRPr="00C517B3" w14:paraId="4E4A0E45" w14:textId="77777777" w:rsidTr="00C517B3">
        <w:trPr>
          <w:tblCellSpacing w:w="15" w:type="dxa"/>
        </w:trPr>
        <w:tc>
          <w:tcPr>
            <w:tcW w:w="966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EE8AA8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VÍNCULO EMPREGATÍCIO E FORMAÇÃO</w:t>
            </w:r>
          </w:p>
        </w:tc>
      </w:tr>
      <w:tr w:rsidR="00C517B3" w:rsidRPr="00C517B3" w14:paraId="7BF76FC6" w14:textId="77777777" w:rsidTr="00C517B3">
        <w:trPr>
          <w:tblCellSpacing w:w="15" w:type="dxa"/>
        </w:trPr>
        <w:tc>
          <w:tcPr>
            <w:tcW w:w="966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125299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Instituição de Vínculo:</w:t>
            </w:r>
          </w:p>
        </w:tc>
      </w:tr>
      <w:tr w:rsidR="00C517B3" w:rsidRPr="00C517B3" w14:paraId="23A6BDD7" w14:textId="77777777" w:rsidTr="00C517B3">
        <w:trPr>
          <w:tblCellSpacing w:w="15" w:type="dxa"/>
        </w:trPr>
        <w:tc>
          <w:tcPr>
            <w:tcW w:w="966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8807F9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Instituição de Titulação (Doutorado):</w:t>
            </w:r>
          </w:p>
        </w:tc>
      </w:tr>
      <w:tr w:rsidR="00C517B3" w:rsidRPr="00C517B3" w14:paraId="42A12915" w14:textId="77777777" w:rsidTr="00C517B3">
        <w:trPr>
          <w:tblCellSpacing w:w="15" w:type="dxa"/>
        </w:trPr>
        <w:tc>
          <w:tcPr>
            <w:tcW w:w="966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CDA78A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Ano de Titulação (Doutorado):</w:t>
            </w:r>
          </w:p>
        </w:tc>
      </w:tr>
      <w:tr w:rsidR="00C517B3" w:rsidRPr="00C517B3" w14:paraId="317FCDD0" w14:textId="77777777" w:rsidTr="00C517B3">
        <w:trPr>
          <w:tblCellSpacing w:w="15" w:type="dxa"/>
        </w:trPr>
        <w:tc>
          <w:tcPr>
            <w:tcW w:w="966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B1DD33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Área de Conhecimento conforme a CAPES:</w:t>
            </w:r>
          </w:p>
        </w:tc>
      </w:tr>
      <w:tr w:rsidR="00C517B3" w:rsidRPr="00C517B3" w14:paraId="2A220E47" w14:textId="77777777" w:rsidTr="00C517B3">
        <w:trPr>
          <w:tblCellSpacing w:w="15" w:type="dxa"/>
        </w:trPr>
        <w:tc>
          <w:tcPr>
            <w:tcW w:w="966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0767B4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Link CV Lattes:</w:t>
            </w:r>
          </w:p>
        </w:tc>
      </w:tr>
      <w:tr w:rsidR="00C517B3" w:rsidRPr="00C517B3" w14:paraId="17A53E2D" w14:textId="77777777" w:rsidTr="00C517B3">
        <w:trPr>
          <w:tblCellSpacing w:w="15" w:type="dxa"/>
        </w:trPr>
        <w:tc>
          <w:tcPr>
            <w:tcW w:w="966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8A81DF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DADOS BANCÁRIOS</w:t>
            </w:r>
          </w:p>
        </w:tc>
      </w:tr>
      <w:tr w:rsidR="00C517B3" w:rsidRPr="00C517B3" w14:paraId="43CDF95C" w14:textId="77777777" w:rsidTr="00C517B3">
        <w:trPr>
          <w:tblCellSpacing w:w="15" w:type="dxa"/>
        </w:trPr>
        <w:tc>
          <w:tcPr>
            <w:tcW w:w="321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4F090F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Banco:</w:t>
            </w:r>
          </w:p>
        </w:tc>
        <w:tc>
          <w:tcPr>
            <w:tcW w:w="3285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1B4D95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Agência:</w:t>
            </w:r>
          </w:p>
        </w:tc>
        <w:tc>
          <w:tcPr>
            <w:tcW w:w="3135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7C0B65" w14:textId="77777777" w:rsidR="00C517B3" w:rsidRPr="00C517B3" w:rsidRDefault="00C517B3" w:rsidP="00C517B3">
            <w:pPr>
              <w:spacing w:after="165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  <w:r w:rsidRPr="00C517B3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Conta:</w:t>
            </w:r>
          </w:p>
        </w:tc>
      </w:tr>
    </w:tbl>
    <w:p w14:paraId="32F330CC" w14:textId="77777777" w:rsidR="00C10113" w:rsidRDefault="00C10113"/>
    <w:sectPr w:rsidR="00C1011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wsLQwMzY1NbUwMTdS0lEKTi0uzszPAykwrAUACJ6R7SwAAAA="/>
  </w:docVars>
  <w:rsids>
    <w:rsidRoot w:val="00C517B3"/>
    <w:rsid w:val="000C5F5B"/>
    <w:rsid w:val="00BF606E"/>
    <w:rsid w:val="00C10113"/>
    <w:rsid w:val="00C517B3"/>
    <w:rsid w:val="00CF2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18EFE29"/>
  <w15:chartTrackingRefBased/>
  <w15:docId w15:val="{9242D9AC-48E2-4795-B468-EEFC8A6E2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C517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C517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C517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517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517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517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517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517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517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C517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C517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C517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517B3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517B3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517B3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517B3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517B3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517B3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C517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C517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C517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C517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C517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C517B3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C517B3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C517B3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C517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C517B3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C517B3"/>
    <w:rPr>
      <w:b/>
      <w:bCs/>
      <w:smallCaps/>
      <w:color w:val="0F4761" w:themeColor="accent1" w:themeShade="BF"/>
      <w:spacing w:val="5"/>
    </w:rPr>
  </w:style>
  <w:style w:type="paragraph" w:customStyle="1" w:styleId="textocentralizadomaiusculas">
    <w:name w:val="texto_centralizado_maiusculas"/>
    <w:basedOn w:val="Normal"/>
    <w:rsid w:val="00C517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C517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paragraph" w:customStyle="1" w:styleId="tabelatextoalinhadoesquerda">
    <w:name w:val="tabela_texto_alinhado_esquerda"/>
    <w:basedOn w:val="Normal"/>
    <w:rsid w:val="00C517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paragraph" w:customStyle="1" w:styleId="tabelatextocentralizado">
    <w:name w:val="tabela_texto_centralizado"/>
    <w:basedOn w:val="Normal"/>
    <w:rsid w:val="00C517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13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32</Characters>
  <Application>Microsoft Office Word</Application>
  <DocSecurity>0</DocSecurity>
  <Lines>5</Lines>
  <Paragraphs>1</Paragraphs>
  <ScaleCrop>false</ScaleCrop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dro Bona</dc:creator>
  <cp:keywords/>
  <dc:description/>
  <cp:lastModifiedBy>Evandro Bona</cp:lastModifiedBy>
  <cp:revision>1</cp:revision>
  <dcterms:created xsi:type="dcterms:W3CDTF">2024-07-30T10:44:00Z</dcterms:created>
  <dcterms:modified xsi:type="dcterms:W3CDTF">2024-07-30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3b4b05-81dc-4974-85d9-7bc90c433ded</vt:lpwstr>
  </property>
</Properties>
</file>